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6209D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b/>
          <w:kern w:val="2"/>
          <w:sz w:val="28"/>
          <w:szCs w:val="28"/>
          <w:lang w:eastAsia="zh-CN" w:bidi="hi-IN"/>
        </w:rPr>
      </w:pPr>
      <w:bookmarkStart w:id="0" w:name="_GoBack"/>
      <w:bookmarkEnd w:id="0"/>
      <w:r w:rsidRPr="00C76EA2">
        <w:rPr>
          <w:rFonts w:ascii="Times New Roman" w:eastAsia="Noto Serif CJK SC" w:hAnsi="Times New Roman" w:cs="Times New Roman"/>
          <w:b/>
          <w:noProof/>
          <w:kern w:val="2"/>
          <w:sz w:val="28"/>
          <w:szCs w:val="28"/>
        </w:rPr>
        <w:drawing>
          <wp:inline distT="0" distB="0" distL="0" distR="0" wp14:anchorId="7156F2D2" wp14:editId="2FAE61BE">
            <wp:extent cx="1371597" cy="292608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SU Wordmark_Blac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597" cy="29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DFF28" w14:textId="77777777" w:rsidR="00C76EA2" w:rsidRPr="00C76EA2" w:rsidRDefault="00C76EA2" w:rsidP="00C76EA2">
      <w:pPr>
        <w:suppressAutoHyphens/>
        <w:spacing w:after="0" w:line="240" w:lineRule="auto"/>
        <w:jc w:val="center"/>
        <w:rPr>
          <w:rFonts w:ascii="Times New Roman" w:eastAsia="Noto Serif CJK SC" w:hAnsi="Times New Roman" w:cs="Times New Roman"/>
          <w:b/>
          <w:kern w:val="2"/>
          <w:sz w:val="28"/>
          <w:szCs w:val="28"/>
          <w:lang w:eastAsia="zh-CN" w:bidi="hi-IN"/>
        </w:rPr>
      </w:pPr>
    </w:p>
    <w:p w14:paraId="64B24605" w14:textId="77777777" w:rsidR="00C76EA2" w:rsidRPr="00C76EA2" w:rsidRDefault="00C76EA2" w:rsidP="00C76EA2">
      <w:pPr>
        <w:suppressAutoHyphens/>
        <w:spacing w:after="0" w:line="240" w:lineRule="auto"/>
        <w:jc w:val="center"/>
        <w:rPr>
          <w:rFonts w:ascii="Times New Roman" w:eastAsia="Noto Serif CJK SC" w:hAnsi="Times New Roman" w:cs="Times New Roman"/>
          <w:b/>
          <w:kern w:val="2"/>
          <w:sz w:val="28"/>
          <w:szCs w:val="28"/>
          <w:lang w:eastAsia="zh-CN" w:bidi="hi-IN"/>
        </w:rPr>
      </w:pPr>
    </w:p>
    <w:p w14:paraId="26351944" w14:textId="77777777" w:rsidR="00C76EA2" w:rsidRPr="00C76EA2" w:rsidRDefault="00C76EA2" w:rsidP="00C76EA2">
      <w:pPr>
        <w:suppressAutoHyphens/>
        <w:spacing w:after="0" w:line="240" w:lineRule="auto"/>
        <w:jc w:val="center"/>
        <w:rPr>
          <w:rFonts w:ascii="Times New Roman" w:eastAsia="Noto Serif CJK SC" w:hAnsi="Times New Roman" w:cs="Times New Roman"/>
          <w:b/>
          <w:kern w:val="2"/>
          <w:sz w:val="28"/>
          <w:szCs w:val="28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b/>
          <w:kern w:val="2"/>
          <w:sz w:val="28"/>
          <w:szCs w:val="28"/>
          <w:lang w:eastAsia="zh-CN" w:bidi="hi-IN"/>
        </w:rPr>
        <w:t>ESPP Doctoral Recruiting Fellowship Application Checklist for:</w:t>
      </w:r>
    </w:p>
    <w:p w14:paraId="5E170B4F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3519CC16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39B74188" w14:textId="5461CCCA" w:rsidR="00C76EA2" w:rsidRPr="00C76EA2" w:rsidRDefault="00A7223A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</w:pPr>
      <w:r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Student </w:t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Name: </w:t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</w:p>
    <w:p w14:paraId="4659DA91" w14:textId="77777777" w:rsidR="00C76EA2" w:rsidRPr="00C76EA2" w:rsidRDefault="00C76EA2" w:rsidP="00C76EA2">
      <w:pPr>
        <w:suppressAutoHyphens/>
        <w:spacing w:after="0" w:line="240" w:lineRule="auto"/>
        <w:jc w:val="center"/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</w:pPr>
    </w:p>
    <w:p w14:paraId="0022D68E" w14:textId="77777777" w:rsidR="00C76EA2" w:rsidRPr="00C76EA2" w:rsidRDefault="00C76EA2" w:rsidP="00C76EA2">
      <w:pPr>
        <w:suppressAutoHyphens/>
        <w:spacing w:after="0" w:line="240" w:lineRule="auto"/>
        <w:jc w:val="center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538DABF3" w14:textId="75F21FDA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Submitted by: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A7223A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A7223A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</w:p>
    <w:p w14:paraId="7D0A631D" w14:textId="4A260209" w:rsidR="00C76EA2" w:rsidRPr="00C76EA2" w:rsidRDefault="00A7223A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  <w:t>Department/Graduate Program</w:t>
      </w:r>
    </w:p>
    <w:p w14:paraId="128955F6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39B36CC0" w14:textId="6244ADFF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Graduate </w:t>
      </w:r>
      <w:r w:rsidR="00A7223A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Program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Director: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</w:p>
    <w:p w14:paraId="335FC5F0" w14:textId="19C8277E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="00A7223A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Name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  <w:t>Email</w:t>
      </w:r>
    </w:p>
    <w:p w14:paraId="7C3946E6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3C61E708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Major Professor: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</w:p>
    <w:p w14:paraId="12E8F2F4" w14:textId="47080582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="00A7223A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Name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  <w:t>Email</w:t>
      </w:r>
    </w:p>
    <w:p w14:paraId="0DBD3457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2E8D9BD6" w14:textId="5B4E6C25" w:rsidR="00C76EA2" w:rsidRPr="00C76EA2" w:rsidRDefault="00A7223A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</w:pPr>
      <w:r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Graduate </w:t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Program Coordinator: </w:t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  <w:r w:rsidR="00C76EA2" w:rsidRPr="00C76EA2"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  <w:tab/>
      </w:r>
    </w:p>
    <w:p w14:paraId="09A03D5B" w14:textId="5356E124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="00A7223A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 xml:space="preserve">Name </w:t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</w: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ab/>
        <w:t>Email</w:t>
      </w:r>
    </w:p>
    <w:p w14:paraId="635E9304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u w:val="single"/>
          <w:lang w:eastAsia="zh-CN" w:bidi="hi-IN"/>
        </w:rPr>
      </w:pPr>
    </w:p>
    <w:p w14:paraId="3E3ADAD1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72E96003" w14:textId="77777777" w:rsidR="00C76EA2" w:rsidRPr="00C76EA2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</w:p>
    <w:p w14:paraId="7E1535FE" w14:textId="77777777" w:rsidR="00C76EA2" w:rsidRPr="00A7223A" w:rsidRDefault="00C76EA2" w:rsidP="00C76EA2">
      <w:pPr>
        <w:suppressAutoHyphens/>
        <w:spacing w:after="0" w:line="240" w:lineRule="auto"/>
        <w:rPr>
          <w:rFonts w:ascii="Times New Roman" w:eastAsia="Noto Serif CJK SC" w:hAnsi="Times New Roman" w:cs="Times New Roman"/>
          <w:b/>
          <w:bCs/>
          <w:kern w:val="2"/>
          <w:sz w:val="24"/>
          <w:szCs w:val="24"/>
          <w:lang w:eastAsia="zh-CN" w:bidi="hi-IN"/>
        </w:rPr>
      </w:pPr>
      <w:r w:rsidRPr="00A7223A">
        <w:rPr>
          <w:rFonts w:ascii="Times New Roman" w:eastAsia="Noto Serif CJK SC" w:hAnsi="Times New Roman" w:cs="Times New Roman"/>
          <w:b/>
          <w:bCs/>
          <w:kern w:val="2"/>
          <w:sz w:val="24"/>
          <w:szCs w:val="24"/>
          <w:lang w:eastAsia="zh-CN" w:bidi="hi-IN"/>
        </w:rPr>
        <w:t>Checklist:</w:t>
      </w:r>
    </w:p>
    <w:p w14:paraId="0EC5487D" w14:textId="77777777" w:rsidR="00C76EA2" w:rsidRPr="00C76EA2" w:rsidRDefault="00C76EA2" w:rsidP="00C76EA2">
      <w:pPr>
        <w:numPr>
          <w:ilvl w:val="0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Completed nomination form</w:t>
      </w:r>
    </w:p>
    <w:p w14:paraId="417A9696" w14:textId="77777777" w:rsidR="00C76EA2" w:rsidRPr="00C76EA2" w:rsidRDefault="00C76EA2" w:rsidP="00C76EA2">
      <w:pPr>
        <w:numPr>
          <w:ilvl w:val="0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Letter from primary Graduate Program Director indicating acceptance into the graduate program, funding offer from the primary program, and nomination for ESPP Doctoral Recruiting Fellowship.</w:t>
      </w:r>
    </w:p>
    <w:p w14:paraId="16EFD4A8" w14:textId="77777777" w:rsidR="00C76EA2" w:rsidRPr="00C76EA2" w:rsidRDefault="00C76EA2" w:rsidP="00C76EA2">
      <w:pPr>
        <w:numPr>
          <w:ilvl w:val="0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A copy of the student’s MSU application package, including:</w:t>
      </w:r>
    </w:p>
    <w:p w14:paraId="09BDF48C" w14:textId="77777777" w:rsidR="00C76EA2" w:rsidRPr="00C76EA2" w:rsidRDefault="00C76EA2" w:rsidP="00C76EA2">
      <w:pPr>
        <w:numPr>
          <w:ilvl w:val="1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Copies of all undergraduate and graduate transcripts</w:t>
      </w:r>
    </w:p>
    <w:p w14:paraId="575B4539" w14:textId="77777777" w:rsidR="00C76EA2" w:rsidRPr="00C76EA2" w:rsidRDefault="00C76EA2" w:rsidP="00C76EA2">
      <w:pPr>
        <w:numPr>
          <w:ilvl w:val="1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Letters of recommendation</w:t>
      </w:r>
    </w:p>
    <w:p w14:paraId="637B758B" w14:textId="77777777" w:rsidR="00C76EA2" w:rsidRPr="00C76EA2" w:rsidRDefault="00C76EA2" w:rsidP="00C76EA2">
      <w:pPr>
        <w:numPr>
          <w:ilvl w:val="1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Curriculum vitae</w:t>
      </w:r>
    </w:p>
    <w:p w14:paraId="12594D89" w14:textId="77777777" w:rsidR="00C76EA2" w:rsidRPr="00C76EA2" w:rsidRDefault="00C76EA2" w:rsidP="00C76EA2">
      <w:pPr>
        <w:numPr>
          <w:ilvl w:val="0"/>
          <w:numId w:val="1"/>
        </w:numPr>
        <w:suppressAutoHyphens/>
        <w:spacing w:after="0" w:line="276" w:lineRule="auto"/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</w:pPr>
      <w:r w:rsidRPr="00C76EA2">
        <w:rPr>
          <w:rFonts w:ascii="Times New Roman" w:eastAsia="Noto Serif CJK SC" w:hAnsi="Times New Roman" w:cs="Times New Roman"/>
          <w:kern w:val="2"/>
          <w:sz w:val="24"/>
          <w:szCs w:val="24"/>
          <w:lang w:eastAsia="zh-CN" w:bidi="hi-IN"/>
        </w:rPr>
        <w:t>A letter (2-3 pages) from student indicating his/her interest in being considered for an ESPP Doctoral Recruiting Fellowship, his/her interests in performing interdisciplinary research in Environmental Science and Policy, aspects of his/her academic background and professional experience that makes the student uniquely suited to make contribution to ESPP.</w:t>
      </w:r>
    </w:p>
    <w:p w14:paraId="070033CD" w14:textId="77777777" w:rsidR="00C76EA2" w:rsidRDefault="00C76EA2"/>
    <w:p w14:paraId="2DCFE756" w14:textId="77777777" w:rsidR="00C76EA2" w:rsidRDefault="00C76EA2">
      <w:r>
        <w:br w:type="page"/>
      </w:r>
    </w:p>
    <w:p w14:paraId="1BEA99FF" w14:textId="77777777" w:rsidR="0010101D" w:rsidRDefault="00226F79">
      <w:r>
        <w:rPr>
          <w:noProof/>
        </w:rPr>
        <w:lastRenderedPageBreak/>
        <w:drawing>
          <wp:inline distT="0" distB="0" distL="0" distR="0" wp14:anchorId="4FE88ED0" wp14:editId="27BBA4C5">
            <wp:extent cx="1379053" cy="2941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SU Wordmark_Blac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230" cy="30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2979E" w14:textId="77777777" w:rsidR="00CE5A7E" w:rsidRDefault="00CE5A7E" w:rsidP="00CE5A7E">
      <w:pPr>
        <w:spacing w:after="0"/>
        <w:jc w:val="center"/>
        <w:rPr>
          <w:rFonts w:ascii="Times New Roman" w:hAnsi="Times New Roman" w:cs="Times New Roman"/>
        </w:rPr>
      </w:pPr>
    </w:p>
    <w:p w14:paraId="541F42EB" w14:textId="77777777" w:rsidR="00226F79" w:rsidRPr="00226F79" w:rsidRDefault="00226F79" w:rsidP="00CE5A7E">
      <w:pPr>
        <w:spacing w:after="0"/>
        <w:jc w:val="center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Nomination Form</w:t>
      </w:r>
    </w:p>
    <w:p w14:paraId="4E5705E4" w14:textId="77777777" w:rsidR="00226F79" w:rsidRPr="00226F79" w:rsidRDefault="00226F79" w:rsidP="00CE5A7E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26F79">
        <w:rPr>
          <w:rFonts w:ascii="Times New Roman" w:hAnsi="Times New Roman" w:cs="Times New Roman"/>
          <w:b/>
          <w:sz w:val="32"/>
          <w:szCs w:val="32"/>
        </w:rPr>
        <w:t>Doctoral Recruiting Fellowship</w:t>
      </w:r>
    </w:p>
    <w:p w14:paraId="7B89D178" w14:textId="77777777" w:rsidR="00226F79" w:rsidRDefault="00226F79" w:rsidP="00CE5A7E">
      <w:pPr>
        <w:spacing w:after="0"/>
        <w:jc w:val="center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Environmental Science and Policy</w:t>
      </w:r>
    </w:p>
    <w:p w14:paraId="7135DA08" w14:textId="77777777" w:rsidR="00A96297" w:rsidRPr="00226F79" w:rsidRDefault="00A96297" w:rsidP="00CE5A7E">
      <w:pPr>
        <w:spacing w:after="0"/>
        <w:jc w:val="center"/>
        <w:rPr>
          <w:rFonts w:ascii="Times New Roman" w:hAnsi="Times New Roman" w:cs="Times New Roman"/>
        </w:rPr>
      </w:pPr>
    </w:p>
    <w:p w14:paraId="39FA6569" w14:textId="77777777" w:rsidR="00226F79" w:rsidRPr="00226F79" w:rsidRDefault="00226F79">
      <w:pPr>
        <w:rPr>
          <w:rFonts w:ascii="Times New Roman" w:hAnsi="Times New Roman" w:cs="Times New Roman"/>
        </w:rPr>
      </w:pPr>
    </w:p>
    <w:p w14:paraId="56113466" w14:textId="77777777" w:rsidR="00226F79" w:rsidRPr="00226F79" w:rsidRDefault="00226F79" w:rsidP="00CE5A7E">
      <w:pPr>
        <w:spacing w:line="360" w:lineRule="auto"/>
        <w:rPr>
          <w:rFonts w:ascii="Times New Roman" w:hAnsi="Times New Roman" w:cs="Times New Roman"/>
          <w:u w:val="single"/>
        </w:rPr>
      </w:pPr>
      <w:r w:rsidRPr="00226F79">
        <w:rPr>
          <w:rFonts w:ascii="Times New Roman" w:hAnsi="Times New Roman" w:cs="Times New Roman"/>
        </w:rPr>
        <w:t>Name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226F79">
        <w:rPr>
          <w:rFonts w:ascii="Times New Roman" w:hAnsi="Times New Roman" w:cs="Times New Roman"/>
        </w:rPr>
        <w:t>PID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D14234A" w14:textId="77777777" w:rsidR="00226F79" w:rsidRPr="00226F79" w:rsidRDefault="00226F79" w:rsidP="00CE5A7E">
      <w:pPr>
        <w:spacing w:line="360" w:lineRule="auto"/>
        <w:rPr>
          <w:rFonts w:ascii="Times New Roman" w:hAnsi="Times New Roman" w:cs="Times New Roman"/>
          <w:u w:val="single"/>
        </w:rPr>
      </w:pPr>
      <w:r w:rsidRPr="00226F79">
        <w:rPr>
          <w:rFonts w:ascii="Times New Roman" w:hAnsi="Times New Roman" w:cs="Times New Roman"/>
        </w:rPr>
        <w:t>Email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 w:rsidRPr="00226F79">
        <w:rPr>
          <w:rFonts w:ascii="Times New Roman" w:hAnsi="Times New Roman" w:cs="Times New Roman"/>
        </w:rPr>
        <w:t>Phone Number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389ABFD9" w14:textId="77777777" w:rsidR="00226F79" w:rsidRDefault="00226F79" w:rsidP="00CE5A7E">
      <w:pPr>
        <w:spacing w:line="360" w:lineRule="auto"/>
        <w:rPr>
          <w:rFonts w:ascii="Times New Roman" w:hAnsi="Times New Roman" w:cs="Times New Roman"/>
          <w:u w:val="single"/>
        </w:rPr>
      </w:pPr>
      <w:r w:rsidRPr="00226F79">
        <w:rPr>
          <w:rFonts w:ascii="Times New Roman" w:hAnsi="Times New Roman" w:cs="Times New Roman"/>
        </w:rPr>
        <w:t>Home Mailing Address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23BECC50" w14:textId="77777777" w:rsidR="00226F79" w:rsidRDefault="00226F79" w:rsidP="00CE5A7E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9B0E2CA" w14:textId="77777777" w:rsidR="00226F79" w:rsidRDefault="00226F79" w:rsidP="00CE5A7E">
      <w:pPr>
        <w:spacing w:line="360" w:lineRule="auto"/>
        <w:rPr>
          <w:rFonts w:ascii="Times New Roman" w:hAnsi="Times New Roman" w:cs="Times New Roman"/>
          <w:u w:val="single"/>
        </w:rPr>
      </w:pPr>
      <w:r w:rsidRPr="00226F79">
        <w:rPr>
          <w:rFonts w:ascii="Times New Roman" w:hAnsi="Times New Roman" w:cs="Times New Roman"/>
        </w:rPr>
        <w:t>Department/School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1F95565" w14:textId="77777777" w:rsidR="00226F79" w:rsidRPr="00226F79" w:rsidRDefault="00226F79" w:rsidP="00CE5A7E">
      <w:pPr>
        <w:spacing w:line="360" w:lineRule="auto"/>
        <w:rPr>
          <w:rFonts w:ascii="Times New Roman" w:hAnsi="Times New Roman" w:cs="Times New Roman"/>
          <w:u w:val="single"/>
        </w:rPr>
      </w:pPr>
      <w:r w:rsidRPr="00226F79">
        <w:rPr>
          <w:rFonts w:ascii="Times New Roman" w:hAnsi="Times New Roman" w:cs="Times New Roman"/>
        </w:rPr>
        <w:t>Major Professor (please print clearly)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54DE0C1" w14:textId="77777777" w:rsidR="00226F79" w:rsidRDefault="00226F79">
      <w:pPr>
        <w:rPr>
          <w:rFonts w:ascii="Times New Roman" w:hAnsi="Times New Roman" w:cs="Times New Roman"/>
        </w:rPr>
      </w:pPr>
    </w:p>
    <w:p w14:paraId="67B41684" w14:textId="77777777" w:rsidR="00A96297" w:rsidRDefault="00A96297">
      <w:pPr>
        <w:rPr>
          <w:rFonts w:ascii="Times New Roman" w:hAnsi="Times New Roman" w:cs="Times New Roman"/>
        </w:rPr>
        <w:sectPr w:rsidR="00A9629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D0ADF5" w14:textId="77777777" w:rsidR="00CE5A7E" w:rsidRDefault="00CE5A7E">
      <w:pPr>
        <w:rPr>
          <w:rFonts w:ascii="Times New Roman" w:hAnsi="Times New Roman" w:cs="Times New Roman"/>
        </w:rPr>
      </w:pPr>
    </w:p>
    <w:p w14:paraId="1AAE47FA" w14:textId="77777777" w:rsidR="00226F79" w:rsidRPr="00226F79" w:rsidRDefault="00A96297" w:rsidP="00482E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28698D">
        <w:rPr>
          <w:rFonts w:ascii="Times New Roman" w:hAnsi="Times New Roman" w:cs="Times New Roman"/>
          <w:noProof/>
        </w:rPr>
        <w:drawing>
          <wp:inline distT="0" distB="0" distL="0" distR="0" wp14:anchorId="64ACDFEC" wp14:editId="57175014">
            <wp:extent cx="1017767" cy="10177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SU Seal_Blac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7767" cy="1017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0F9A" w14:textId="77777777" w:rsidR="00CE5A7E" w:rsidRDefault="00226F79" w:rsidP="00CE5A7E">
      <w:pPr>
        <w:spacing w:after="0"/>
        <w:rPr>
          <w:rFonts w:ascii="Times New Roman" w:hAnsi="Times New Roman" w:cs="Times New Roman"/>
          <w:b/>
        </w:rPr>
      </w:pPr>
      <w:r w:rsidRPr="00226F79">
        <w:rPr>
          <w:rFonts w:ascii="Times New Roman" w:hAnsi="Times New Roman" w:cs="Times New Roman"/>
          <w:b/>
        </w:rPr>
        <w:t xml:space="preserve">Environmental Science </w:t>
      </w:r>
    </w:p>
    <w:p w14:paraId="08BF3FE5" w14:textId="77777777" w:rsidR="00226F79" w:rsidRPr="00226F79" w:rsidRDefault="00226F79" w:rsidP="00CE5A7E">
      <w:pPr>
        <w:spacing w:after="0"/>
        <w:rPr>
          <w:rFonts w:ascii="Times New Roman" w:hAnsi="Times New Roman" w:cs="Times New Roman"/>
          <w:b/>
        </w:rPr>
      </w:pPr>
      <w:r w:rsidRPr="00226F79">
        <w:rPr>
          <w:rFonts w:ascii="Times New Roman" w:hAnsi="Times New Roman" w:cs="Times New Roman"/>
          <w:b/>
        </w:rPr>
        <w:t>and Policy Program</w:t>
      </w:r>
    </w:p>
    <w:p w14:paraId="2C02E978" w14:textId="77777777" w:rsidR="00226F79" w:rsidRPr="00226F79" w:rsidRDefault="00226F79" w:rsidP="00226F79">
      <w:pPr>
        <w:spacing w:after="0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 xml:space="preserve">274 </w:t>
      </w:r>
      <w:proofErr w:type="spellStart"/>
      <w:r w:rsidRPr="00226F79">
        <w:rPr>
          <w:rFonts w:ascii="Times New Roman" w:hAnsi="Times New Roman" w:cs="Times New Roman"/>
        </w:rPr>
        <w:t>Giltner</w:t>
      </w:r>
      <w:proofErr w:type="spellEnd"/>
      <w:r w:rsidRPr="00226F79">
        <w:rPr>
          <w:rFonts w:ascii="Times New Roman" w:hAnsi="Times New Roman" w:cs="Times New Roman"/>
        </w:rPr>
        <w:t xml:space="preserve"> Hall</w:t>
      </w:r>
    </w:p>
    <w:p w14:paraId="06C359B1" w14:textId="77777777" w:rsidR="00226F79" w:rsidRPr="00226F79" w:rsidRDefault="00226F79" w:rsidP="00226F79">
      <w:pPr>
        <w:spacing w:after="0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Michigan State University</w:t>
      </w:r>
    </w:p>
    <w:p w14:paraId="0F549E84" w14:textId="77777777" w:rsidR="00226F79" w:rsidRPr="00226F79" w:rsidRDefault="00226F79" w:rsidP="00226F79">
      <w:pPr>
        <w:spacing w:after="0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293 Farm Lane</w:t>
      </w:r>
    </w:p>
    <w:p w14:paraId="3C51DECF" w14:textId="77777777" w:rsidR="00226F79" w:rsidRPr="00226F79" w:rsidRDefault="00226F79" w:rsidP="00226F79">
      <w:pPr>
        <w:spacing w:after="0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East Lansing, MI 48824</w:t>
      </w:r>
    </w:p>
    <w:p w14:paraId="2BDD6F29" w14:textId="77777777" w:rsidR="00226F79" w:rsidRDefault="00226F79" w:rsidP="00226F7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17-432-8296</w:t>
      </w:r>
    </w:p>
    <w:p w14:paraId="68FE4811" w14:textId="77777777" w:rsidR="00226F79" w:rsidRPr="00226F79" w:rsidRDefault="00226F79" w:rsidP="00226F79">
      <w:pPr>
        <w:spacing w:after="0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Fax: 517-432-8830</w:t>
      </w:r>
    </w:p>
    <w:p w14:paraId="7E1F9BA6" w14:textId="77777777" w:rsidR="00226F79" w:rsidRDefault="00226F79" w:rsidP="00226F79">
      <w:pPr>
        <w:spacing w:after="0"/>
        <w:rPr>
          <w:rFonts w:ascii="Times New Roman" w:hAnsi="Times New Roman" w:cs="Times New Roman"/>
        </w:rPr>
      </w:pPr>
      <w:r w:rsidRPr="00226F79">
        <w:rPr>
          <w:rFonts w:ascii="Times New Roman" w:hAnsi="Times New Roman" w:cs="Times New Roman"/>
        </w:rPr>
        <w:t>espp.msu.edu</w:t>
      </w:r>
    </w:p>
    <w:p w14:paraId="1DA32997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177F4A1E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094B2696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2313F91F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5048EFAE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191FC2C0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727EFFBC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0D25D426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7F486B3A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18467D78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63481F8F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60EFAF47" w14:textId="77777777" w:rsidR="00A96297" w:rsidRDefault="00A96297" w:rsidP="00226F79">
      <w:pPr>
        <w:spacing w:after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6241A12" w14:textId="77777777" w:rsidR="00A96297" w:rsidRDefault="00A96297" w:rsidP="00226F79">
      <w:pPr>
        <w:spacing w:after="0"/>
        <w:rPr>
          <w:rFonts w:ascii="Times New Roman" w:hAnsi="Times New Roman" w:cs="Times New Roman"/>
          <w:u w:val="single"/>
        </w:rPr>
      </w:pPr>
    </w:p>
    <w:p w14:paraId="1209183B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gnature of Department Chairperson</w:t>
      </w:r>
    </w:p>
    <w:p w14:paraId="01F3544C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6EF5984F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5EE11173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7B675831" w14:textId="77777777" w:rsidR="00A96297" w:rsidRDefault="00A96297" w:rsidP="00226F79">
      <w:pPr>
        <w:spacing w:after="0"/>
        <w:rPr>
          <w:rFonts w:ascii="Times New Roman" w:hAnsi="Times New Roman" w:cs="Times New Roman"/>
        </w:rPr>
      </w:pPr>
    </w:p>
    <w:p w14:paraId="46AF53D3" w14:textId="77777777" w:rsidR="00A96297" w:rsidRDefault="00A96297" w:rsidP="00226F79">
      <w:pPr>
        <w:spacing w:after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4F2FA197" w14:textId="77777777" w:rsidR="00A96297" w:rsidRPr="00A96297" w:rsidRDefault="00A96297" w:rsidP="00226F7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nt name of Department Chairperson</w:t>
      </w:r>
    </w:p>
    <w:sectPr w:rsidR="00A96297" w:rsidRPr="00A96297" w:rsidSect="00A96297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erif CJK SC"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A736BE"/>
    <w:multiLevelType w:val="hybridMultilevel"/>
    <w:tmpl w:val="B3D46F3E"/>
    <w:lvl w:ilvl="0" w:tplc="A724B97E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zO1NDMwNbMwNzdT0lEKTi0uzszPAykwqQUAtS9nhSwAAAA="/>
  </w:docVars>
  <w:rsids>
    <w:rsidRoot w:val="00226F79"/>
    <w:rsid w:val="0010101D"/>
    <w:rsid w:val="00226F79"/>
    <w:rsid w:val="0028698D"/>
    <w:rsid w:val="003C0C06"/>
    <w:rsid w:val="00482EBF"/>
    <w:rsid w:val="004B040E"/>
    <w:rsid w:val="00830793"/>
    <w:rsid w:val="00A7223A"/>
    <w:rsid w:val="00A96297"/>
    <w:rsid w:val="00C76EA2"/>
    <w:rsid w:val="00CE5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DC7EA"/>
  <w15:chartTrackingRefBased/>
  <w15:docId w15:val="{03B1C2B0-39E8-4DFB-9576-50BA59CE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uhn</dc:creator>
  <cp:keywords/>
  <dc:description/>
  <cp:lastModifiedBy>Diane Huhn</cp:lastModifiedBy>
  <cp:revision>2</cp:revision>
  <dcterms:created xsi:type="dcterms:W3CDTF">2022-01-26T15:27:00Z</dcterms:created>
  <dcterms:modified xsi:type="dcterms:W3CDTF">2022-01-26T15:27:00Z</dcterms:modified>
</cp:coreProperties>
</file>